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NoSingles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moya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43079B5C" w14:textId="26EAA7FA" w:rsidR="003825CC" w:rsidRPr="003825CC" w:rsidRDefault="003825CC" w:rsidP="003825C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37th Conference on Uncertainty in Artificial Intelligence (</w:t>
      </w:r>
      <w:r w:rsidRPr="003825C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3174693B" w14:textId="77777777" w:rsidR="00551EC7" w:rsidRPr="001B3B9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E7E5BE5" w:rsidR="009F5895" w:rsidRPr="00A9406C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72D8DBA1" w14:textId="20E6D1A1" w:rsidR="000C714F" w:rsidRPr="00A9406C" w:rsidRDefault="000C714F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M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rch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BSJ Kambayashi Young Researcher Award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FE626" w14:textId="77777777" w:rsidR="0089178F" w:rsidRDefault="0089178F" w:rsidP="008438C5">
      <w:r>
        <w:separator/>
      </w:r>
    </w:p>
    <w:p w14:paraId="3E8CFDC5" w14:textId="77777777" w:rsidR="0089178F" w:rsidRDefault="0089178F"/>
  </w:endnote>
  <w:endnote w:type="continuationSeparator" w:id="0">
    <w:p w14:paraId="3B55A119" w14:textId="77777777" w:rsidR="0089178F" w:rsidRDefault="0089178F" w:rsidP="008438C5">
      <w:r>
        <w:continuationSeparator/>
      </w:r>
    </w:p>
    <w:p w14:paraId="5F121864" w14:textId="77777777" w:rsidR="0089178F" w:rsidRDefault="008917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D0093" w14:textId="77777777" w:rsidR="00B33E01" w:rsidRDefault="00B33E01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5ACB7341" w:rsidR="009A0A73" w:rsidRPr="009A0A73" w:rsidRDefault="00B33E01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July 19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24D34" w14:textId="77777777" w:rsidR="00B33E01" w:rsidRDefault="00B33E01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7F9A49" w14:textId="77777777" w:rsidR="0089178F" w:rsidRDefault="0089178F" w:rsidP="008438C5">
      <w:r>
        <w:separator/>
      </w:r>
    </w:p>
    <w:p w14:paraId="014ECC9F" w14:textId="77777777" w:rsidR="0089178F" w:rsidRDefault="0089178F"/>
  </w:footnote>
  <w:footnote w:type="continuationSeparator" w:id="0">
    <w:p w14:paraId="4C0A1F62" w14:textId="77777777" w:rsidR="0089178F" w:rsidRDefault="0089178F" w:rsidP="008438C5">
      <w:r>
        <w:continuationSeparator/>
      </w:r>
    </w:p>
    <w:p w14:paraId="3B62D0DD" w14:textId="77777777" w:rsidR="0089178F" w:rsidRDefault="008917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E564F" w14:textId="77777777" w:rsidR="00B33E01" w:rsidRDefault="00B33E01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999C" w14:textId="77777777" w:rsidR="00B33E01" w:rsidRDefault="00B33E01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A8641" w14:textId="77777777" w:rsidR="00B33E01" w:rsidRDefault="00B33E01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qoFAPRxNXYtAAAA"/>
  </w:docVars>
  <w:rsids>
    <w:rsidRoot w:val="006412BE"/>
    <w:rsid w:val="0000351C"/>
    <w:rsid w:val="00004296"/>
    <w:rsid w:val="00010D70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64CB2"/>
    <w:rsid w:val="00176527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73C0B"/>
    <w:rsid w:val="003800AE"/>
    <w:rsid w:val="003825CC"/>
    <w:rsid w:val="003938A3"/>
    <w:rsid w:val="003A5363"/>
    <w:rsid w:val="003A5E69"/>
    <w:rsid w:val="003B46AC"/>
    <w:rsid w:val="003B4C69"/>
    <w:rsid w:val="003C7555"/>
    <w:rsid w:val="003E4786"/>
    <w:rsid w:val="00404DFA"/>
    <w:rsid w:val="00422B23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1EC7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A6B4F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9178F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5895"/>
    <w:rsid w:val="00A30554"/>
    <w:rsid w:val="00A32E6A"/>
    <w:rsid w:val="00A42877"/>
    <w:rsid w:val="00A71F37"/>
    <w:rsid w:val="00A9406C"/>
    <w:rsid w:val="00A95AAA"/>
    <w:rsid w:val="00AB03D5"/>
    <w:rsid w:val="00AB07D1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theme" Target="theme/theme1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36" Type="http://schemas.openxmlformats.org/officeDocument/2006/relationships/header" Target="header3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footer" Target="footer2.xml"/><Relationship Id="rId8" Type="http://schemas.openxmlformats.org/officeDocument/2006/relationships/hyperlink" Target="mailto:naoto.ohsaka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5</Pages>
  <Words>1433</Words>
  <Characters>8172</Characters>
  <Application>Microsoft Office Word</Application>
  <DocSecurity>0</DocSecurity>
  <Lines>68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183</cp:revision>
  <cp:lastPrinted>2021-03-23T07:37:00Z</cp:lastPrinted>
  <dcterms:created xsi:type="dcterms:W3CDTF">2016-02-28T10:56:00Z</dcterms:created>
  <dcterms:modified xsi:type="dcterms:W3CDTF">2021-07-19T06:34:00Z</dcterms:modified>
</cp:coreProperties>
</file>